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rmu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rmud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rmud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rmud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rmuda received a score of 27.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rmud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rmud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rmud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rmud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rmud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rmud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rmuda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rmuda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rmud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rmuda received a score of 0.3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rmud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rmud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rmud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rmud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North%20America\Bermu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North%20America\Bermu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North%20America\Bermu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North%20America\Bermu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North%20America\Bermu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North%20America\Bermu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North%20America\Bermu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North%20America\Bermu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North%20America\Bermu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North%20America\Bermu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North%20America\Bermu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North%20America\Bermu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North%20America\Bermu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North%20America\Bermu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North%20America\Bermu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North%20America\Bermu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North%20America\Bermu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13:48Z</dcterms:created>
  <dcterms:modified xsi:type="dcterms:W3CDTF">2024-03-19T22: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rmuda Country Report</vt:lpwstr>
  </property>
</Properties>
</file>